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taly</w:t>
      </w:r>
      <w:r>
        <w:t xml:space="preserve"> </w:t>
      </w:r>
      <w:r>
        <w:t xml:space="preserve">Naples</w:t>
      </w:r>
    </w:p>
    <w:p>
      <w:pPr>
        <w:pStyle w:val="FirstParagraph"/>
      </w:pPr>
      <w:r>
        <w:rPr>
          <w:bCs/>
          <w:b/>
        </w:rPr>
        <w:t xml:space="preserve">John Doe</w:t>
      </w:r>
      <w:r>
        <w:br/>
      </w:r>
      <w:r>
        <w:t xml:space="preserve">123 Via Roma, Napoli, 80134</w:t>
      </w:r>
      <w:r>
        <w:br/>
      </w:r>
      <w:r>
        <w:t xml:space="preserve">Email: john.doe@example.com | Phone: +39 123456789</w:t>
      </w:r>
      <w:r>
        <w:br/>
      </w:r>
      <w:r>
        <w:t xml:space="preserve">Date: April 5, 2024</w:t>
      </w:r>
    </w:p>
    <w:p>
      <w:pPr>
        <w:pStyle w:val="BodyText"/>
      </w:pPr>
      <w:r>
        <w:rPr>
          <w:bCs/>
          <w:b/>
        </w:rPr>
        <w:t xml:space="preserve">Dr. Maria Rossi</w:t>
      </w:r>
      <w:r>
        <w:br/>
      </w:r>
      <w:r>
        <w:t xml:space="preserve">Head of Human Resources</w:t>
      </w:r>
      <w:r>
        <w:br/>
      </w:r>
      <w:r>
        <w:t xml:space="preserve">Istituto Nazionale di Fisica Nucleare (INFN)</w:t>
      </w:r>
      <w:r>
        <w:br/>
      </w:r>
      <w:r>
        <w:t xml:space="preserve">Via Cintia, 80126 Napoli, Italy</w:t>
      </w:r>
    </w:p>
    <w:bookmarkStart w:id="20" w:name="cover-letter"/>
    <w:p>
      <w:pPr>
        <w:pStyle w:val="Heading2"/>
      </w:pPr>
      <w:r>
        <w:t xml:space="preserve">Cover Letter</w:t>
      </w:r>
    </w:p>
    <w:p>
      <w:pPr>
        <w:pStyle w:val="FirstParagraph"/>
      </w:pPr>
      <w:r>
        <w:t xml:space="preserve">Dear Dr. Rossi,</w:t>
      </w:r>
    </w:p>
    <w:p>
      <w:pPr>
        <w:pStyle w:val="BodyText"/>
      </w:pPr>
      <w:r>
        <w:t xml:space="preserve">As a dedicated Physicist with over a decade of experience in theoretical and experimental research, I am writing to express my enthusiastic interest in the Physicist position at the Istituto Nazionale di Fisica Nucleare (INFN) in Italy Naples. My academic background, technical expertise, and passion for advancing scientific knowledge align seamlessly with the mission of INFN, which has long been a cornerstone of innovation in physics research across Italy. This opportunity to contribute to the vibrant scientific community in Naples is particularly meaningful to me, as it combines my professional aspirations with a deep connection to the cultural and intellectual heritage of this historic city.</w:t>
      </w:r>
    </w:p>
    <w:p>
      <w:pPr>
        <w:pStyle w:val="BodyText"/>
      </w:pPr>
      <w:r>
        <w:t xml:space="preserve">My journey as a Physicist began at the Università Federico II di Napoli, where I earned my PhD in Theoretical Physics. During my studies, I focused on quantum field theory and its applications to particle physics, culminating in a dissertation that explored the implications of supersymmetric models for high-energy collisions. This work not only honed my analytical skills but also instilled in me a profound appreciation for the interdisciplinary nature of modern physics research. Subsequent postdoctoral fellowships at CERN and the Max Planck Institute for Physics allowed me to engage with cutting-edge experiments, such as the ATLAS project, where I contributed to data analysis techniques that improved the accuracy of particle identification algorithms.</w:t>
      </w:r>
    </w:p>
    <w:p>
      <w:pPr>
        <w:pStyle w:val="BodyText"/>
      </w:pPr>
      <w:r>
        <w:t xml:space="preserve">What sets my approach as a Physicist apart is my ability to bridge theoretical concepts with practical applications. For instance, during my tenure at the European Organization for Nuclear Research (CERN), I collaborated with a multidisciplinary team to optimize computational models for simulating cosmic ray interactions. This project required not only technical precision but also creative problem-solving, as we navigated the complexities of data interpretation in real-time. The success of this initiative was recognized through a publication in *Physical Review Letters*, underscoring my commitment to pushing the boundaries of scientific understanding.</w:t>
      </w:r>
    </w:p>
    <w:p>
      <w:pPr>
        <w:pStyle w:val="BodyText"/>
      </w:pPr>
      <w:r>
        <w:t xml:space="preserve">Working in Italy Naples offers a unique opportunity to merge my professional expertise with the city’s rich legacy of scientific inquiry. Naples has long been a hub for innovation, from its historical ties to the University of Naples Federico II—one of Europe’s oldest institutions—to its modern contributions to astrophysics and materials science. I am particularly inspired by the potential to collaborate with local researchers on projects that address global challenges, such as renewable energy solutions or advanced medical imaging technologies. The INFN’s emphasis on fostering international collaboration resonates deeply with my own philosophy of science, which prioritizes open dialogue and shared discovery.</w:t>
      </w:r>
    </w:p>
    <w:p>
      <w:pPr>
        <w:pStyle w:val="BodyText"/>
      </w:pPr>
      <w:r>
        <w:t xml:space="preserve">As a Physicist, I bring a strong foundation in both computational and experimental methodologies. My proficiency in programming languages such as Python and C++ enables me to develop efficient algorithms for data analysis, while my hands-on experience with laboratory equipment—ranging from spectrometers to particle detectors—ensures that I can contribute effectively to experimental teams. Additionally, my ability to communicate complex scientific concepts through teaching and outreach has been instrumental in engaging diverse audiences, from students at the high school level to industry professionals seeking interdisciplinary insights.</w:t>
      </w:r>
    </w:p>
    <w:p>
      <w:pPr>
        <w:pStyle w:val="BodyText"/>
      </w:pPr>
      <w:r>
        <w:t xml:space="preserve">One of my proudest achievements is leading a research initiative that explored the properties of dark matter using gravitational lensing techniques. This project, which involved analyzing data from the Hubble Space Telescope, required meticulous attention to detail and a collaborative spirit. The findings were presented at the International Astronomical Union’s conference in 2022, where I had the privilege of networking with leading scientists from across Europe. These experiences have reinforced my belief that physics is not just about solving equations but about connecting with people and communities to address humanity’s most pressing questions.</w:t>
      </w:r>
    </w:p>
    <w:p>
      <w:pPr>
        <w:pStyle w:val="BodyText"/>
      </w:pPr>
      <w:r>
        <w:t xml:space="preserve">In Italy Naples, I see a dynamic environment where the fusion of tradition and innovation can drive groundbreaking discoveries. The city’s proximity to the Mediterranean Sea and its historical landmarks provide a stimulating backdrop for intellectual exploration, while its thriving academic institutions offer fertile ground for collaboration. I am eager to contribute my expertise to INFN’s ongoing projects, such as the development of next-generation particle accelerators or the study of neutrino oscillations, which hold significant implications for our understanding of the universe.</w:t>
      </w:r>
    </w:p>
    <w:p>
      <w:pPr>
        <w:pStyle w:val="BodyText"/>
      </w:pPr>
      <w:r>
        <w:t xml:space="preserve">Moreover, my fluency in Italian and cultural adaptability will enable me to integrate seamlessly into the local team. I have a deep respect for Italy’s scientific traditions and am committed to upholding the rigorous standards that INFN is known for. Whether working on a high-stakes experiment or mentoring junior researchers, I strive to embody the values of integrity, curiosity, and excellence that define the global physics community.</w:t>
      </w:r>
    </w:p>
    <w:p>
      <w:pPr>
        <w:pStyle w:val="BodyText"/>
      </w:pPr>
      <w:r>
        <w:t xml:space="preserve">In closing, I would be honored to bring my skills as a Physicist to the prestigious INFN in Italy Naples. I am confident that my technical background, collaborative mindset, and passion for discovery make me a strong fit for this role. I would welcome the opportunity to discuss how my experience can contribute to the continued success of your institution. Thank you for considering my application, and I look forward to the possibility of working together.</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Italy Naples</dc:title>
  <dc:creator/>
  <cp:keywords/>
  <dcterms:created xsi:type="dcterms:W3CDTF">2026-07-20T20:33:28Z</dcterms:created>
  <dcterms:modified xsi:type="dcterms:W3CDTF">2026-07-20T20:33:28Z</dcterms:modified>
</cp:coreProperties>
</file>

<file path=docProps/custom.xml><?xml version="1.0" encoding="utf-8"?>
<Properties xmlns="http://schemas.openxmlformats.org/officeDocument/2006/custom-properties" xmlns:vt="http://schemas.openxmlformats.org/officeDocument/2006/docPropsVTypes"/>
</file>